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928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5832"/>
      </w:tblGrid>
      <w:tr w:rsidR="00BB79FA" w:rsidRPr="00BB79FA" w14:paraId="3CF33DB1" w14:textId="77777777">
        <w:tc>
          <w:tcPr>
            <w:tcW w:w="6096" w:type="dxa"/>
            <w:vAlign w:val="center"/>
          </w:tcPr>
          <w:p w14:paraId="541B7B75" w14:textId="77777777" w:rsidR="000A71C2" w:rsidRPr="00BB79FA" w:rsidRDefault="00AE7B43">
            <w:pPr>
              <w:spacing w:line="240" w:lineRule="auto"/>
              <w:jc w:val="center"/>
              <w:rPr>
                <w:b/>
                <w:bCs/>
              </w:rPr>
            </w:pPr>
            <w:r w:rsidRPr="00BB79FA">
              <w:rPr>
                <w:b/>
                <w:bCs/>
              </w:rPr>
              <w:t>TÊN ĐƠN V</w:t>
            </w:r>
            <w:r w:rsidRPr="00BB79FA">
              <w:rPr>
                <w:b/>
                <w:bCs/>
              </w:rPr>
              <w:t>Ị</w:t>
            </w:r>
            <w:r w:rsidRPr="00BB79FA">
              <w:rPr>
                <w:b/>
                <w:bCs/>
              </w:rPr>
              <w:t xml:space="preserve"> T</w:t>
            </w:r>
            <w:r w:rsidRPr="00BB79FA">
              <w:rPr>
                <w:b/>
                <w:bCs/>
              </w:rPr>
              <w:t>Ậ</w:t>
            </w:r>
            <w:r w:rsidRPr="00BB79FA">
              <w:rPr>
                <w:b/>
                <w:bCs/>
              </w:rPr>
              <w:t>P S</w:t>
            </w:r>
            <w:r w:rsidRPr="00BB79FA">
              <w:rPr>
                <w:b/>
                <w:bCs/>
              </w:rPr>
              <w:t>Ự</w:t>
            </w:r>
            <w:r w:rsidRPr="00BB79FA">
              <w:rPr>
                <w:b/>
                <w:bCs/>
              </w:rPr>
              <w:t xml:space="preserve"> NGH</w:t>
            </w:r>
            <w:r w:rsidRPr="00BB79FA">
              <w:rPr>
                <w:b/>
                <w:bCs/>
              </w:rPr>
              <w:t>Ề</w:t>
            </w:r>
            <w:r w:rsidRPr="00BB79FA">
              <w:rPr>
                <w:b/>
                <w:bCs/>
              </w:rPr>
              <w:t xml:space="preserve"> NGHI</w:t>
            </w:r>
            <w:r w:rsidRPr="00BB79FA">
              <w:rPr>
                <w:b/>
                <w:bCs/>
              </w:rPr>
              <w:t>Ệ</w:t>
            </w:r>
            <w:r w:rsidRPr="00BB79FA">
              <w:rPr>
                <w:b/>
                <w:bCs/>
              </w:rPr>
              <w:t>P</w:t>
            </w:r>
          </w:p>
          <w:p w14:paraId="3D5C105F" w14:textId="77777777" w:rsidR="000A71C2" w:rsidRPr="00BB79FA" w:rsidRDefault="00AE7B43">
            <w:pPr>
              <w:spacing w:line="240" w:lineRule="auto"/>
              <w:jc w:val="center"/>
              <w:rPr>
                <w:b/>
                <w:bCs/>
                <w:szCs w:val="26"/>
              </w:rPr>
            </w:pPr>
            <w:r w:rsidRPr="00BB79FA">
              <w:rPr>
                <w:b/>
                <w:bCs/>
                <w:szCs w:val="26"/>
              </w:rPr>
              <w:t>……………</w:t>
            </w:r>
          </w:p>
          <w:p w14:paraId="0FECD053" w14:textId="77777777" w:rsidR="000A71C2" w:rsidRPr="00BB79FA" w:rsidRDefault="00AE7B43">
            <w:pPr>
              <w:spacing w:line="240" w:lineRule="auto"/>
              <w:jc w:val="center"/>
              <w:rPr>
                <w:b/>
                <w:sz w:val="10"/>
                <w:szCs w:val="10"/>
              </w:rPr>
            </w:pPr>
            <w:r w:rsidRPr="00BB79FA">
              <w:rPr>
                <w:b/>
                <w:sz w:val="10"/>
                <w:szCs w:val="10"/>
              </w:rPr>
              <w:t>________________________________</w:t>
            </w:r>
          </w:p>
        </w:tc>
        <w:tc>
          <w:tcPr>
            <w:tcW w:w="5832" w:type="dxa"/>
            <w:vAlign w:val="center"/>
          </w:tcPr>
          <w:p w14:paraId="0B00C264" w14:textId="77777777" w:rsidR="000A71C2" w:rsidRPr="00BB79FA" w:rsidRDefault="00AE7B43">
            <w:pPr>
              <w:spacing w:line="240" w:lineRule="auto"/>
              <w:jc w:val="center"/>
              <w:rPr>
                <w:b/>
              </w:rPr>
            </w:pPr>
            <w:r w:rsidRPr="00BB79FA">
              <w:rPr>
                <w:b/>
              </w:rPr>
              <w:t>C</w:t>
            </w:r>
            <w:r w:rsidRPr="00BB79FA">
              <w:rPr>
                <w:b/>
              </w:rPr>
              <w:t>Ộ</w:t>
            </w:r>
            <w:r w:rsidRPr="00BB79FA">
              <w:rPr>
                <w:b/>
              </w:rPr>
              <w:t>NG HÒA XÃ H</w:t>
            </w:r>
            <w:r w:rsidRPr="00BB79FA">
              <w:rPr>
                <w:b/>
              </w:rPr>
              <w:t>Ộ</w:t>
            </w:r>
            <w:r w:rsidRPr="00BB79FA">
              <w:rPr>
                <w:b/>
              </w:rPr>
              <w:t>I CH</w:t>
            </w:r>
            <w:r w:rsidRPr="00BB79FA">
              <w:rPr>
                <w:b/>
              </w:rPr>
              <w:t>Ủ</w:t>
            </w:r>
            <w:r w:rsidRPr="00BB79FA">
              <w:rPr>
                <w:b/>
              </w:rPr>
              <w:t xml:space="preserve"> NGHĨA VI</w:t>
            </w:r>
            <w:r w:rsidRPr="00BB79FA">
              <w:rPr>
                <w:b/>
              </w:rPr>
              <w:t>Ệ</w:t>
            </w:r>
            <w:r w:rsidRPr="00BB79FA">
              <w:rPr>
                <w:b/>
              </w:rPr>
              <w:t>T NAM</w:t>
            </w:r>
          </w:p>
          <w:p w14:paraId="372E3FAF" w14:textId="77777777" w:rsidR="000A71C2" w:rsidRPr="00BB79FA" w:rsidRDefault="00AE7B43">
            <w:pPr>
              <w:spacing w:line="240" w:lineRule="auto"/>
              <w:jc w:val="center"/>
              <w:rPr>
                <w:b/>
              </w:rPr>
            </w:pPr>
            <w:r w:rsidRPr="00BB79FA">
              <w:rPr>
                <w:b/>
              </w:rPr>
              <w:t>Đ</w:t>
            </w:r>
            <w:r w:rsidRPr="00BB79FA">
              <w:rPr>
                <w:b/>
              </w:rPr>
              <w:t>ộ</w:t>
            </w:r>
            <w:r w:rsidRPr="00BB79FA">
              <w:rPr>
                <w:b/>
              </w:rPr>
              <w:t>c l</w:t>
            </w:r>
            <w:r w:rsidRPr="00BB79FA">
              <w:rPr>
                <w:b/>
              </w:rPr>
              <w:t>ậ</w:t>
            </w:r>
            <w:r w:rsidRPr="00BB79FA">
              <w:rPr>
                <w:b/>
              </w:rPr>
              <w:t>p – T</w:t>
            </w:r>
            <w:r w:rsidRPr="00BB79FA">
              <w:rPr>
                <w:b/>
              </w:rPr>
              <w:t>ự</w:t>
            </w:r>
            <w:r w:rsidRPr="00BB79FA">
              <w:rPr>
                <w:b/>
              </w:rPr>
              <w:t xml:space="preserve"> do – H</w:t>
            </w:r>
            <w:r w:rsidRPr="00BB79FA">
              <w:rPr>
                <w:b/>
              </w:rPr>
              <w:t>ạ</w:t>
            </w:r>
            <w:r w:rsidRPr="00BB79FA">
              <w:rPr>
                <w:b/>
              </w:rPr>
              <w:t>nh phúc</w:t>
            </w:r>
          </w:p>
          <w:p w14:paraId="044DEFC0" w14:textId="77777777" w:rsidR="000A71C2" w:rsidRPr="00BB79FA" w:rsidRDefault="00AE7B43">
            <w:pPr>
              <w:spacing w:line="240" w:lineRule="auto"/>
              <w:jc w:val="center"/>
              <w:rPr>
                <w:b/>
                <w:sz w:val="8"/>
              </w:rPr>
            </w:pPr>
            <w:r w:rsidRPr="00BB79FA">
              <w:rPr>
                <w:b/>
                <w:sz w:val="8"/>
              </w:rPr>
              <w:t>_________________________________________________________________________</w:t>
            </w:r>
          </w:p>
        </w:tc>
      </w:tr>
    </w:tbl>
    <w:p w14:paraId="5A9277D4" w14:textId="77777777" w:rsidR="000A71C2" w:rsidRPr="00BB79FA" w:rsidRDefault="000A71C2">
      <w:pPr>
        <w:spacing w:line="240" w:lineRule="auto"/>
        <w:rPr>
          <w:sz w:val="12"/>
        </w:rPr>
      </w:pPr>
    </w:p>
    <w:p w14:paraId="400BF9A0" w14:textId="77777777" w:rsidR="000A71C2" w:rsidRPr="00BB79FA" w:rsidRDefault="000A71C2">
      <w:pPr>
        <w:spacing w:line="240" w:lineRule="auto"/>
        <w:jc w:val="center"/>
        <w:rPr>
          <w:b/>
          <w:sz w:val="6"/>
        </w:rPr>
      </w:pPr>
    </w:p>
    <w:p w14:paraId="26744166" w14:textId="77777777" w:rsidR="000A71C2" w:rsidRPr="00BB79FA" w:rsidRDefault="000A71C2">
      <w:pPr>
        <w:spacing w:line="240" w:lineRule="auto"/>
        <w:jc w:val="center"/>
        <w:rPr>
          <w:b/>
          <w:sz w:val="20"/>
          <w:szCs w:val="34"/>
        </w:rPr>
      </w:pPr>
    </w:p>
    <w:p w14:paraId="54FDAA77" w14:textId="77777777" w:rsidR="000A71C2" w:rsidRPr="00BB79FA" w:rsidRDefault="00AE7B43">
      <w:pPr>
        <w:spacing w:line="240" w:lineRule="auto"/>
        <w:jc w:val="center"/>
        <w:rPr>
          <w:b/>
          <w:sz w:val="34"/>
          <w:szCs w:val="34"/>
        </w:rPr>
      </w:pPr>
      <w:r w:rsidRPr="00BB79FA">
        <w:rPr>
          <w:b/>
          <w:sz w:val="34"/>
          <w:szCs w:val="34"/>
        </w:rPr>
        <w:t>PHI</w:t>
      </w:r>
      <w:r w:rsidRPr="00BB79FA">
        <w:rPr>
          <w:b/>
          <w:sz w:val="34"/>
          <w:szCs w:val="34"/>
        </w:rPr>
        <w:t>Ế</w:t>
      </w:r>
      <w:r w:rsidRPr="00BB79FA">
        <w:rPr>
          <w:b/>
          <w:sz w:val="34"/>
          <w:szCs w:val="34"/>
        </w:rPr>
        <w:t>U CH</w:t>
      </w:r>
      <w:r w:rsidRPr="00BB79FA">
        <w:rPr>
          <w:b/>
          <w:sz w:val="34"/>
          <w:szCs w:val="34"/>
        </w:rPr>
        <w:t>Ấ</w:t>
      </w:r>
      <w:r w:rsidRPr="00BB79FA">
        <w:rPr>
          <w:b/>
          <w:sz w:val="34"/>
          <w:szCs w:val="34"/>
        </w:rPr>
        <w:t>M ĐI</w:t>
      </w:r>
      <w:r w:rsidRPr="00BB79FA">
        <w:rPr>
          <w:b/>
          <w:sz w:val="34"/>
          <w:szCs w:val="34"/>
        </w:rPr>
        <w:t>Ể</w:t>
      </w:r>
      <w:r w:rsidRPr="00BB79FA">
        <w:rPr>
          <w:b/>
          <w:sz w:val="34"/>
          <w:szCs w:val="34"/>
        </w:rPr>
        <w:t>M BÁO CÁO T</w:t>
      </w:r>
      <w:r w:rsidRPr="00BB79FA">
        <w:rPr>
          <w:b/>
          <w:sz w:val="34"/>
          <w:szCs w:val="34"/>
        </w:rPr>
        <w:t>Ậ</w:t>
      </w:r>
      <w:r w:rsidRPr="00BB79FA">
        <w:rPr>
          <w:b/>
          <w:sz w:val="34"/>
          <w:szCs w:val="34"/>
        </w:rPr>
        <w:t>P S</w:t>
      </w:r>
      <w:r w:rsidRPr="00BB79FA">
        <w:rPr>
          <w:b/>
          <w:sz w:val="34"/>
          <w:szCs w:val="34"/>
        </w:rPr>
        <w:t>Ự</w:t>
      </w:r>
      <w:r w:rsidRPr="00BB79FA">
        <w:rPr>
          <w:b/>
          <w:sz w:val="34"/>
          <w:szCs w:val="34"/>
        </w:rPr>
        <w:t xml:space="preserve"> NGH</w:t>
      </w:r>
      <w:r w:rsidRPr="00BB79FA">
        <w:rPr>
          <w:b/>
          <w:sz w:val="34"/>
          <w:szCs w:val="34"/>
        </w:rPr>
        <w:t>Ề</w:t>
      </w:r>
      <w:r w:rsidRPr="00BB79FA">
        <w:rPr>
          <w:b/>
          <w:sz w:val="34"/>
          <w:szCs w:val="34"/>
        </w:rPr>
        <w:t xml:space="preserve"> NGHI</w:t>
      </w:r>
      <w:r w:rsidRPr="00BB79FA">
        <w:rPr>
          <w:b/>
          <w:sz w:val="34"/>
          <w:szCs w:val="34"/>
        </w:rPr>
        <w:t>Ệ</w:t>
      </w:r>
      <w:r w:rsidRPr="00BB79FA">
        <w:rPr>
          <w:b/>
          <w:sz w:val="34"/>
          <w:szCs w:val="34"/>
        </w:rPr>
        <w:t>P</w:t>
      </w:r>
    </w:p>
    <w:p w14:paraId="22816ADA" w14:textId="500B45E4" w:rsidR="000A71C2" w:rsidRPr="00BB79FA" w:rsidRDefault="00AE7B43">
      <w:pPr>
        <w:spacing w:line="240" w:lineRule="auto"/>
        <w:jc w:val="center"/>
        <w:rPr>
          <w:b/>
          <w:sz w:val="28"/>
          <w:szCs w:val="34"/>
        </w:rPr>
      </w:pPr>
      <w:r w:rsidRPr="00BB79FA">
        <w:rPr>
          <w:b/>
          <w:sz w:val="28"/>
          <w:szCs w:val="34"/>
        </w:rPr>
        <w:t>(M</w:t>
      </w:r>
      <w:r w:rsidRPr="00BB79FA">
        <w:rPr>
          <w:b/>
          <w:sz w:val="28"/>
          <w:szCs w:val="34"/>
        </w:rPr>
        <w:t>ẫ</w:t>
      </w:r>
      <w:r w:rsidRPr="00BB79FA">
        <w:rPr>
          <w:b/>
          <w:sz w:val="28"/>
          <w:szCs w:val="34"/>
        </w:rPr>
        <w:t>u phi</w:t>
      </w:r>
      <w:r w:rsidRPr="00BB79FA">
        <w:rPr>
          <w:b/>
          <w:sz w:val="28"/>
          <w:szCs w:val="34"/>
        </w:rPr>
        <w:t>ế</w:t>
      </w:r>
      <w:r w:rsidRPr="00BB79FA">
        <w:rPr>
          <w:b/>
          <w:sz w:val="28"/>
          <w:szCs w:val="34"/>
        </w:rPr>
        <w:t>u dành cho cán b</w:t>
      </w:r>
      <w:r w:rsidRPr="00BB79FA">
        <w:rPr>
          <w:b/>
          <w:sz w:val="28"/>
          <w:szCs w:val="34"/>
        </w:rPr>
        <w:t>ộ</w:t>
      </w:r>
      <w:r w:rsidRPr="00BB79FA">
        <w:rPr>
          <w:b/>
          <w:sz w:val="28"/>
          <w:szCs w:val="34"/>
        </w:rPr>
        <w:t xml:space="preserve"> </w:t>
      </w:r>
      <w:r w:rsidR="00034AAC" w:rsidRPr="00BB79FA">
        <w:rPr>
          <w:b/>
          <w:sz w:val="28"/>
          <w:szCs w:val="34"/>
        </w:rPr>
        <w:t>hướng dẫn</w:t>
      </w:r>
      <w:r w:rsidRPr="00BB79FA">
        <w:rPr>
          <w:b/>
          <w:sz w:val="28"/>
          <w:szCs w:val="34"/>
        </w:rPr>
        <w:t>)</w:t>
      </w:r>
    </w:p>
    <w:p w14:paraId="59ECFBF2" w14:textId="77777777" w:rsidR="000A71C2" w:rsidRPr="00BB79FA" w:rsidRDefault="000A71C2">
      <w:pPr>
        <w:spacing w:line="240" w:lineRule="auto"/>
        <w:jc w:val="center"/>
        <w:rPr>
          <w:b/>
          <w:sz w:val="18"/>
          <w:szCs w:val="34"/>
        </w:rPr>
      </w:pPr>
    </w:p>
    <w:p w14:paraId="738A4914" w14:textId="77777777" w:rsidR="000A71C2" w:rsidRPr="00BB79FA" w:rsidRDefault="000A71C2">
      <w:pPr>
        <w:spacing w:line="276" w:lineRule="auto"/>
        <w:rPr>
          <w:sz w:val="16"/>
        </w:rPr>
      </w:pPr>
    </w:p>
    <w:p w14:paraId="1B228020" w14:textId="77777777" w:rsidR="000A71C2" w:rsidRPr="00BB79FA" w:rsidRDefault="00AE7B43">
      <w:pPr>
        <w:pStyle w:val="ListParagraph"/>
        <w:numPr>
          <w:ilvl w:val="0"/>
          <w:numId w:val="2"/>
        </w:numPr>
        <w:tabs>
          <w:tab w:val="left" w:leader="dot" w:pos="5850"/>
          <w:tab w:val="left" w:leader="dot" w:pos="10080"/>
        </w:tabs>
        <w:spacing w:line="276" w:lineRule="auto"/>
        <w:ind w:left="360"/>
      </w:pPr>
      <w:r w:rsidRPr="00BB79FA">
        <w:t>H</w:t>
      </w:r>
      <w:r w:rsidRPr="00BB79FA">
        <w:t>ọ</w:t>
      </w:r>
      <w:r w:rsidRPr="00BB79FA">
        <w:t xml:space="preserve"> và tên SV:</w:t>
      </w:r>
      <w:r w:rsidRPr="00BB79FA">
        <w:tab/>
        <w:t>MSSV:</w:t>
      </w:r>
      <w:r w:rsidRPr="00BB79FA">
        <w:tab/>
      </w:r>
    </w:p>
    <w:p w14:paraId="159A08D8" w14:textId="77777777" w:rsidR="000A71C2" w:rsidRPr="00BB79FA" w:rsidRDefault="00AE7B43">
      <w:pPr>
        <w:pStyle w:val="ListParagraph"/>
        <w:numPr>
          <w:ilvl w:val="0"/>
          <w:numId w:val="2"/>
        </w:numPr>
        <w:tabs>
          <w:tab w:val="left" w:leader="dot" w:pos="10080"/>
        </w:tabs>
        <w:spacing w:line="276" w:lineRule="auto"/>
        <w:ind w:left="360"/>
      </w:pPr>
      <w:r w:rsidRPr="00BB79FA">
        <w:t>Đơn v</w:t>
      </w:r>
      <w:r w:rsidRPr="00BB79FA">
        <w:t>ị</w:t>
      </w:r>
      <w:r w:rsidRPr="00BB79FA">
        <w:t xml:space="preserve"> t</w:t>
      </w:r>
      <w:r w:rsidRPr="00BB79FA">
        <w:t>ậ</w:t>
      </w:r>
      <w:r w:rsidRPr="00BB79FA">
        <w:t>p s</w:t>
      </w:r>
      <w:r w:rsidRPr="00BB79FA">
        <w:t>ự</w:t>
      </w:r>
      <w:r w:rsidRPr="00BB79FA">
        <w:t xml:space="preserve"> ngh</w:t>
      </w:r>
      <w:r w:rsidRPr="00BB79FA">
        <w:t>ề</w:t>
      </w:r>
      <w:r w:rsidRPr="00BB79FA">
        <w:t xml:space="preserve"> nghi</w:t>
      </w:r>
      <w:r w:rsidRPr="00BB79FA">
        <w:t>ệ</w:t>
      </w:r>
      <w:r w:rsidRPr="00BB79FA">
        <w:t>p</w:t>
      </w:r>
      <w:r w:rsidRPr="00BB79FA">
        <w:t xml:space="preserve"> (TSNN)</w:t>
      </w:r>
      <w:r w:rsidRPr="00BB79FA">
        <w:t>:</w:t>
      </w:r>
      <w:r w:rsidRPr="00BB79FA">
        <w:tab/>
      </w:r>
    </w:p>
    <w:p w14:paraId="5152094E" w14:textId="1335096D" w:rsidR="000A71C2" w:rsidRPr="00BB79FA" w:rsidRDefault="00AE7B43">
      <w:pPr>
        <w:pStyle w:val="ListParagraph"/>
        <w:numPr>
          <w:ilvl w:val="0"/>
          <w:numId w:val="2"/>
        </w:numPr>
        <w:tabs>
          <w:tab w:val="left" w:leader="dot" w:pos="3960"/>
          <w:tab w:val="left" w:leader="dot" w:pos="10080"/>
        </w:tabs>
        <w:spacing w:line="276" w:lineRule="auto"/>
        <w:ind w:left="360"/>
      </w:pPr>
      <w:r w:rsidRPr="00BB79FA">
        <w:t>Đ</w:t>
      </w:r>
      <w:r w:rsidRPr="00BB79FA">
        <w:t>ị</w:t>
      </w:r>
      <w:r w:rsidRPr="00BB79FA">
        <w:t>a ch</w:t>
      </w:r>
      <w:r w:rsidRPr="00BB79FA">
        <w:t>ỉ</w:t>
      </w:r>
      <w:r w:rsidRPr="00BB79FA">
        <w:t xml:space="preserve"> đơn v</w:t>
      </w:r>
      <w:r w:rsidRPr="00BB79FA">
        <w:t>ị</w:t>
      </w:r>
      <w:r w:rsidR="00DF00F0" w:rsidRPr="00BB79FA">
        <w:t xml:space="preserve"> TSNN</w:t>
      </w:r>
      <w:r w:rsidRPr="00BB79FA">
        <w:t>:</w:t>
      </w:r>
      <w:r w:rsidRPr="00BB79FA">
        <w:tab/>
      </w:r>
      <w:r w:rsidRPr="00BB79FA">
        <w:tab/>
      </w:r>
    </w:p>
    <w:p w14:paraId="533BD013" w14:textId="7CAE559E" w:rsidR="000A71C2" w:rsidRPr="00BB79FA" w:rsidRDefault="00AE7B43">
      <w:pPr>
        <w:pStyle w:val="ListParagraph"/>
        <w:numPr>
          <w:ilvl w:val="0"/>
          <w:numId w:val="2"/>
        </w:numPr>
        <w:tabs>
          <w:tab w:val="left" w:leader="dot" w:pos="3960"/>
          <w:tab w:val="left" w:leader="dot" w:pos="10080"/>
        </w:tabs>
        <w:spacing w:line="276" w:lineRule="auto"/>
        <w:ind w:left="360"/>
      </w:pPr>
      <w:r w:rsidRPr="00BB79FA">
        <w:t>V</w:t>
      </w:r>
      <w:r w:rsidRPr="00BB79FA">
        <w:t>ị</w:t>
      </w:r>
      <w:r w:rsidRPr="00BB79FA">
        <w:t xml:space="preserve"> trí sinh viên </w:t>
      </w:r>
      <w:r w:rsidR="00DF00F0" w:rsidRPr="00BB79FA">
        <w:t>TSNN</w:t>
      </w:r>
      <w:r w:rsidRPr="00BB79FA">
        <w:t>:</w:t>
      </w:r>
      <w:r w:rsidRPr="00BB79FA">
        <w:tab/>
      </w:r>
    </w:p>
    <w:p w14:paraId="38AA4178" w14:textId="0909A250" w:rsidR="000A71C2" w:rsidRPr="00BB79FA" w:rsidRDefault="00AE7B43">
      <w:pPr>
        <w:pStyle w:val="ListParagraph"/>
        <w:numPr>
          <w:ilvl w:val="0"/>
          <w:numId w:val="2"/>
        </w:numPr>
        <w:tabs>
          <w:tab w:val="left" w:leader="dot" w:pos="3960"/>
          <w:tab w:val="left" w:leader="dot" w:pos="10080"/>
        </w:tabs>
        <w:spacing w:line="276" w:lineRule="auto"/>
        <w:ind w:left="360"/>
      </w:pPr>
      <w:r w:rsidRPr="00BB79FA">
        <w:t>H</w:t>
      </w:r>
      <w:r w:rsidRPr="00BB79FA">
        <w:t>ọ</w:t>
      </w:r>
      <w:r w:rsidRPr="00BB79FA">
        <w:t xml:space="preserve"> và tên cán b</w:t>
      </w:r>
      <w:r w:rsidRPr="00BB79FA">
        <w:t>ộ</w:t>
      </w:r>
      <w:r w:rsidRPr="00BB79FA">
        <w:t xml:space="preserve"> </w:t>
      </w:r>
      <w:r w:rsidR="008309CA" w:rsidRPr="00BB79FA">
        <w:t>hướng dẫn</w:t>
      </w:r>
      <w:r w:rsidRPr="00BB79FA">
        <w:t xml:space="preserve"> (CB</w:t>
      </w:r>
      <w:r w:rsidR="008309CA" w:rsidRPr="00BB79FA">
        <w:t>HD</w:t>
      </w:r>
      <w:r w:rsidRPr="00BB79FA">
        <w:t>) t</w:t>
      </w:r>
      <w:r w:rsidRPr="00BB79FA">
        <w:t>ạ</w:t>
      </w:r>
      <w:r w:rsidRPr="00BB79FA">
        <w:t>i đơn v</w:t>
      </w:r>
      <w:r w:rsidRPr="00BB79FA">
        <w:t>ị</w:t>
      </w:r>
      <w:r w:rsidRPr="00BB79FA">
        <w:t xml:space="preserve">: </w:t>
      </w:r>
      <w:r w:rsidRPr="00BB79FA">
        <w:tab/>
      </w:r>
    </w:p>
    <w:p w14:paraId="769E66E4" w14:textId="386E900E" w:rsidR="000A71C2" w:rsidRPr="00BB79FA" w:rsidRDefault="00AE7B43" w:rsidP="00A63EBE">
      <w:pPr>
        <w:pStyle w:val="ListParagraph"/>
        <w:numPr>
          <w:ilvl w:val="0"/>
          <w:numId w:val="2"/>
        </w:numPr>
        <w:tabs>
          <w:tab w:val="left" w:leader="dot" w:pos="5400"/>
          <w:tab w:val="left" w:leader="dot" w:pos="10080"/>
        </w:tabs>
        <w:spacing w:line="276" w:lineRule="auto"/>
        <w:ind w:left="360"/>
      </w:pPr>
      <w:r w:rsidRPr="00BB79FA">
        <w:t>Ch</w:t>
      </w:r>
      <w:r w:rsidRPr="00BB79FA">
        <w:t>ứ</w:t>
      </w:r>
      <w:r w:rsidRPr="00BB79FA">
        <w:t>c v</w:t>
      </w:r>
      <w:r w:rsidRPr="00BB79FA">
        <w:t>ụ</w:t>
      </w:r>
      <w:r w:rsidRPr="00BB79FA">
        <w:t xml:space="preserve"> CB</w:t>
      </w:r>
      <w:r w:rsidR="008C1146" w:rsidRPr="00BB79FA">
        <w:t>HD</w:t>
      </w:r>
      <w:r w:rsidRPr="00BB79FA">
        <w:t>:</w:t>
      </w:r>
      <w:r w:rsidRPr="00BB79FA">
        <w:tab/>
        <w:t>S</w:t>
      </w:r>
      <w:r w:rsidRPr="00BB79FA">
        <w:t>ố</w:t>
      </w:r>
      <w:r w:rsidRPr="00BB79FA">
        <w:t xml:space="preserve"> ĐT CB</w:t>
      </w:r>
      <w:r w:rsidR="00E204D5" w:rsidRPr="00BB79FA">
        <w:t>HD</w:t>
      </w:r>
      <w:r w:rsidRPr="00BB79FA">
        <w:t>:</w:t>
      </w:r>
      <w:r w:rsidR="00A63EBE" w:rsidRPr="00BB79FA">
        <w:tab/>
      </w:r>
    </w:p>
    <w:p w14:paraId="35DE31EA" w14:textId="77777777" w:rsidR="000A71C2" w:rsidRPr="00BB79FA" w:rsidRDefault="000A71C2">
      <w:pPr>
        <w:pStyle w:val="ListParagraph"/>
        <w:tabs>
          <w:tab w:val="left" w:leader="dot" w:pos="5400"/>
          <w:tab w:val="left" w:leader="dot" w:pos="7200"/>
          <w:tab w:val="left" w:leader="dot" w:pos="10080"/>
        </w:tabs>
        <w:spacing w:line="276" w:lineRule="auto"/>
        <w:ind w:left="450"/>
      </w:pPr>
    </w:p>
    <w:tbl>
      <w:tblPr>
        <w:tblStyle w:val="TableGrid"/>
        <w:tblW w:w="10170" w:type="dxa"/>
        <w:tblInd w:w="108" w:type="dxa"/>
        <w:tblLook w:val="04A0" w:firstRow="1" w:lastRow="0" w:firstColumn="1" w:lastColumn="0" w:noHBand="0" w:noVBand="1"/>
      </w:tblPr>
      <w:tblGrid>
        <w:gridCol w:w="605"/>
        <w:gridCol w:w="7136"/>
        <w:gridCol w:w="1259"/>
        <w:gridCol w:w="1170"/>
      </w:tblGrid>
      <w:tr w:rsidR="00BB79FA" w:rsidRPr="00BB79FA" w14:paraId="5B78AD2B" w14:textId="77777777">
        <w:trPr>
          <w:trHeight w:val="629"/>
        </w:trPr>
        <w:tc>
          <w:tcPr>
            <w:tcW w:w="605" w:type="dxa"/>
            <w:vAlign w:val="center"/>
          </w:tcPr>
          <w:p w14:paraId="282DA5DE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</w:rPr>
            </w:pPr>
            <w:r w:rsidRPr="00BB79FA">
              <w:rPr>
                <w:b/>
              </w:rPr>
              <w:t>TT</w:t>
            </w:r>
          </w:p>
        </w:tc>
        <w:tc>
          <w:tcPr>
            <w:tcW w:w="7136" w:type="dxa"/>
            <w:vAlign w:val="center"/>
          </w:tcPr>
          <w:p w14:paraId="7A40F08A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</w:rPr>
            </w:pPr>
            <w:r w:rsidRPr="00BB79FA">
              <w:rPr>
                <w:b/>
              </w:rPr>
              <w:t>TIÊU CHÍ CH</w:t>
            </w:r>
            <w:r w:rsidRPr="00BB79FA">
              <w:rPr>
                <w:b/>
              </w:rPr>
              <w:t>Ấ</w:t>
            </w:r>
            <w:r w:rsidRPr="00BB79FA">
              <w:rPr>
                <w:b/>
              </w:rPr>
              <w:t>M ĐI</w:t>
            </w:r>
            <w:r w:rsidRPr="00BB79FA">
              <w:rPr>
                <w:b/>
              </w:rPr>
              <w:t>Ể</w:t>
            </w:r>
            <w:r w:rsidRPr="00BB79FA">
              <w:rPr>
                <w:b/>
              </w:rPr>
              <w:t>M</w:t>
            </w:r>
          </w:p>
        </w:tc>
        <w:tc>
          <w:tcPr>
            <w:tcW w:w="1259" w:type="dxa"/>
            <w:vAlign w:val="center"/>
          </w:tcPr>
          <w:p w14:paraId="2858D57F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</w:rPr>
            </w:pPr>
            <w:r w:rsidRPr="00BB79FA">
              <w:rPr>
                <w:b/>
              </w:rPr>
              <w:t>THANG ĐI</w:t>
            </w:r>
            <w:r w:rsidRPr="00BB79FA">
              <w:rPr>
                <w:b/>
              </w:rPr>
              <w:t>Ể</w:t>
            </w:r>
            <w:r w:rsidRPr="00BB79FA">
              <w:rPr>
                <w:b/>
              </w:rPr>
              <w:t>M</w:t>
            </w:r>
          </w:p>
        </w:tc>
        <w:tc>
          <w:tcPr>
            <w:tcW w:w="1170" w:type="dxa"/>
            <w:vAlign w:val="center"/>
          </w:tcPr>
          <w:p w14:paraId="73032A3F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</w:rPr>
            </w:pPr>
            <w:r w:rsidRPr="00BB79FA">
              <w:rPr>
                <w:b/>
              </w:rPr>
              <w:t>ĐI</w:t>
            </w:r>
            <w:r w:rsidRPr="00BB79FA">
              <w:rPr>
                <w:b/>
              </w:rPr>
              <w:t>Ể</w:t>
            </w:r>
            <w:r w:rsidRPr="00BB79FA">
              <w:rPr>
                <w:b/>
              </w:rPr>
              <w:t>M CH</w:t>
            </w:r>
            <w:r w:rsidRPr="00BB79FA">
              <w:rPr>
                <w:b/>
              </w:rPr>
              <w:t>Ấ</w:t>
            </w:r>
            <w:r w:rsidRPr="00BB79FA">
              <w:rPr>
                <w:b/>
              </w:rPr>
              <w:t>M*</w:t>
            </w:r>
          </w:p>
        </w:tc>
      </w:tr>
      <w:tr w:rsidR="00BB79FA" w:rsidRPr="00BB79FA" w14:paraId="68AA4F53" w14:textId="77777777">
        <w:tc>
          <w:tcPr>
            <w:tcW w:w="7741" w:type="dxa"/>
            <w:gridSpan w:val="2"/>
            <w:shd w:val="clear" w:color="auto" w:fill="D9D9D9" w:themeFill="background1" w:themeFillShade="D9"/>
            <w:vAlign w:val="center"/>
          </w:tcPr>
          <w:p w14:paraId="3F98353F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rPr>
                <w:b/>
                <w:i/>
              </w:rPr>
            </w:pPr>
            <w:r w:rsidRPr="00BB79FA">
              <w:rPr>
                <w:b/>
                <w:i/>
              </w:rPr>
              <w:t>Đi</w:t>
            </w:r>
            <w:r w:rsidRPr="00BB79FA">
              <w:rPr>
                <w:b/>
                <w:i/>
              </w:rPr>
              <w:t>ể</w:t>
            </w:r>
            <w:r w:rsidRPr="00BB79FA">
              <w:rPr>
                <w:b/>
                <w:i/>
              </w:rPr>
              <w:t>m hành vi, thái đ</w:t>
            </w:r>
            <w:r w:rsidRPr="00BB79FA">
              <w:rPr>
                <w:b/>
                <w:i/>
              </w:rPr>
              <w:t>ộ</w:t>
            </w:r>
            <w:r w:rsidRPr="00BB79FA">
              <w:rPr>
                <w:b/>
                <w:i/>
              </w:rPr>
              <w:t xml:space="preserve">, </w:t>
            </w:r>
            <w:r w:rsidRPr="00BB79FA">
              <w:rPr>
                <w:b/>
                <w:i/>
              </w:rPr>
              <w:t>ứ</w:t>
            </w:r>
            <w:r w:rsidRPr="00BB79FA">
              <w:rPr>
                <w:b/>
                <w:i/>
              </w:rPr>
              <w:t>ng x</w:t>
            </w:r>
            <w:r w:rsidRPr="00BB79FA">
              <w:rPr>
                <w:b/>
                <w:i/>
              </w:rPr>
              <w:t>ử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D3F7792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  <w:i/>
              </w:rPr>
            </w:pPr>
            <w:r w:rsidRPr="00BB79FA">
              <w:rPr>
                <w:b/>
                <w:i/>
              </w:rPr>
              <w:t>5/10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6DAF309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BB79FA" w:rsidRPr="00BB79FA" w14:paraId="13CC555A" w14:textId="77777777">
        <w:tc>
          <w:tcPr>
            <w:tcW w:w="605" w:type="dxa"/>
            <w:vAlign w:val="center"/>
          </w:tcPr>
          <w:p w14:paraId="68B1FFB0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>1</w:t>
            </w:r>
          </w:p>
        </w:tc>
        <w:tc>
          <w:tcPr>
            <w:tcW w:w="7136" w:type="dxa"/>
            <w:vAlign w:val="center"/>
          </w:tcPr>
          <w:p w14:paraId="0FAAE94B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</w:pPr>
            <w:r w:rsidRPr="00BB79FA">
              <w:t xml:space="preserve">Sinh viên </w:t>
            </w:r>
            <w:r w:rsidRPr="00BB79FA">
              <w:t>th</w:t>
            </w:r>
            <w:r w:rsidRPr="00BB79FA">
              <w:t>ự</w:t>
            </w:r>
            <w:r w:rsidRPr="00BB79FA">
              <w:t>c hi</w:t>
            </w:r>
            <w:r w:rsidRPr="00BB79FA">
              <w:t>ệ</w:t>
            </w:r>
            <w:r w:rsidRPr="00BB79FA">
              <w:t xml:space="preserve">n </w:t>
            </w:r>
            <w:r w:rsidRPr="00BB79FA">
              <w:t>TSNN</w:t>
            </w:r>
            <w:r w:rsidRPr="00BB79FA">
              <w:t xml:space="preserve"> </w:t>
            </w:r>
            <w:r w:rsidRPr="00BB79FA">
              <w:t>đ</w:t>
            </w:r>
            <w:r w:rsidRPr="00BB79FA">
              <w:t>ầ</w:t>
            </w:r>
            <w:r w:rsidRPr="00BB79FA">
              <w:t>y đ</w:t>
            </w:r>
            <w:r w:rsidRPr="00BB79FA">
              <w:t>ủ</w:t>
            </w:r>
            <w:r w:rsidRPr="00BB79FA">
              <w:t xml:space="preserve"> và đúng gi</w:t>
            </w:r>
            <w:r w:rsidRPr="00BB79FA">
              <w:t>ờ</w:t>
            </w:r>
            <w:r w:rsidRPr="00BB79FA">
              <w:t xml:space="preserve"> </w:t>
            </w:r>
            <w:r w:rsidRPr="00BB79FA">
              <w:t>ở</w:t>
            </w:r>
            <w:r w:rsidRPr="00BB79FA">
              <w:t xml:space="preserve"> t</w:t>
            </w:r>
            <w:r w:rsidRPr="00BB79FA">
              <w:t>ấ</w:t>
            </w:r>
            <w:r w:rsidRPr="00BB79FA">
              <w:t>t c</w:t>
            </w:r>
            <w:r w:rsidRPr="00BB79FA">
              <w:t>ả</w:t>
            </w:r>
            <w:r w:rsidRPr="00BB79FA">
              <w:t xml:space="preserve"> các bu</w:t>
            </w:r>
            <w:r w:rsidRPr="00BB79FA">
              <w:t>ổ</w:t>
            </w:r>
            <w:r w:rsidRPr="00BB79FA">
              <w:t xml:space="preserve">i </w:t>
            </w:r>
            <w:r w:rsidRPr="00BB79FA">
              <w:t>TSNN</w:t>
            </w:r>
            <w:r w:rsidRPr="00BB79FA">
              <w:t xml:space="preserve"> </w:t>
            </w:r>
            <w:r w:rsidRPr="00BB79FA">
              <w:t>đư</w:t>
            </w:r>
            <w:r w:rsidRPr="00BB79FA">
              <w:t>ợ</w:t>
            </w:r>
            <w:r w:rsidRPr="00BB79FA">
              <w:t>c quy đ</w:t>
            </w:r>
            <w:r w:rsidRPr="00BB79FA">
              <w:t>ị</w:t>
            </w:r>
            <w:r w:rsidRPr="00BB79FA">
              <w:t>nh.</w:t>
            </w:r>
          </w:p>
        </w:tc>
        <w:tc>
          <w:tcPr>
            <w:tcW w:w="1259" w:type="dxa"/>
            <w:vAlign w:val="center"/>
          </w:tcPr>
          <w:p w14:paraId="2AC49A5E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 xml:space="preserve">1,0 </w:t>
            </w:r>
          </w:p>
        </w:tc>
        <w:tc>
          <w:tcPr>
            <w:tcW w:w="1170" w:type="dxa"/>
            <w:vAlign w:val="center"/>
          </w:tcPr>
          <w:p w14:paraId="5362E3DC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BB79FA" w:rsidRPr="00BB79FA" w14:paraId="31906DD1" w14:textId="77777777">
        <w:tc>
          <w:tcPr>
            <w:tcW w:w="605" w:type="dxa"/>
            <w:vAlign w:val="center"/>
          </w:tcPr>
          <w:p w14:paraId="20F31CCA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>2</w:t>
            </w:r>
          </w:p>
        </w:tc>
        <w:tc>
          <w:tcPr>
            <w:tcW w:w="7136" w:type="dxa"/>
            <w:vAlign w:val="center"/>
          </w:tcPr>
          <w:p w14:paraId="29A4229D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ind w:right="-108"/>
            </w:pPr>
            <w:r w:rsidRPr="00BB79FA">
              <w:t>Sinh viên tuân th</w:t>
            </w:r>
            <w:r w:rsidRPr="00BB79FA">
              <w:t>ủ</w:t>
            </w:r>
            <w:r w:rsidRPr="00BB79FA">
              <w:t xml:space="preserve"> các n</w:t>
            </w:r>
            <w:r w:rsidRPr="00BB79FA">
              <w:t>ộ</w:t>
            </w:r>
            <w:r w:rsidRPr="00BB79FA">
              <w:t>i quy, quy đ</w:t>
            </w:r>
            <w:r w:rsidRPr="00BB79FA">
              <w:t>ị</w:t>
            </w:r>
            <w:r w:rsidRPr="00BB79FA">
              <w:t>nh c</w:t>
            </w:r>
            <w:r w:rsidRPr="00BB79FA">
              <w:t>ủ</w:t>
            </w:r>
            <w:r w:rsidRPr="00BB79FA">
              <w:t>a đơn v</w:t>
            </w:r>
            <w:r w:rsidRPr="00BB79FA">
              <w:t>ị</w:t>
            </w:r>
            <w:r w:rsidRPr="00BB79FA">
              <w:t xml:space="preserve"> </w:t>
            </w:r>
            <w:r w:rsidRPr="00BB79FA">
              <w:t>TSNN</w:t>
            </w:r>
            <w:r w:rsidRPr="00BB79FA">
              <w:t xml:space="preserve"> </w:t>
            </w:r>
            <w:r w:rsidRPr="00BB79FA">
              <w:t>(ch</w:t>
            </w:r>
            <w:r w:rsidRPr="00BB79FA">
              <w:t>ấ</w:t>
            </w:r>
            <w:r w:rsidRPr="00BB79FA">
              <w:t>p hành n</w:t>
            </w:r>
            <w:r w:rsidRPr="00BB79FA">
              <w:t>ộ</w:t>
            </w:r>
            <w:r w:rsidRPr="00BB79FA">
              <w:t>i quy, trang ph</w:t>
            </w:r>
            <w:r w:rsidRPr="00BB79FA">
              <w:t>ụ</w:t>
            </w:r>
            <w:r w:rsidRPr="00BB79FA">
              <w:t xml:space="preserve">c, </w:t>
            </w:r>
            <w:r w:rsidRPr="00BB79FA">
              <w:t>ứ</w:t>
            </w:r>
            <w:r w:rsidRPr="00BB79FA">
              <w:t>ng x</w:t>
            </w:r>
            <w:r w:rsidRPr="00BB79FA">
              <w:t>ử</w:t>
            </w:r>
            <w:r w:rsidRPr="00BB79FA">
              <w:t xml:space="preserve"> đúng m</w:t>
            </w:r>
            <w:r w:rsidRPr="00BB79FA">
              <w:t>ự</w:t>
            </w:r>
            <w:r w:rsidRPr="00BB79FA">
              <w:t>c, hòa nh</w:t>
            </w:r>
            <w:r w:rsidRPr="00BB79FA">
              <w:t>ậ</w:t>
            </w:r>
            <w:r w:rsidRPr="00BB79FA">
              <w:t>p văn hóa…).</w:t>
            </w:r>
          </w:p>
        </w:tc>
        <w:tc>
          <w:tcPr>
            <w:tcW w:w="1259" w:type="dxa"/>
            <w:vAlign w:val="center"/>
          </w:tcPr>
          <w:p w14:paraId="18D0A17A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 xml:space="preserve">1,0 </w:t>
            </w:r>
          </w:p>
        </w:tc>
        <w:tc>
          <w:tcPr>
            <w:tcW w:w="1170" w:type="dxa"/>
            <w:vAlign w:val="center"/>
          </w:tcPr>
          <w:p w14:paraId="16CF80E4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BB79FA" w:rsidRPr="00BB79FA" w14:paraId="36F8A4DA" w14:textId="77777777">
        <w:tc>
          <w:tcPr>
            <w:tcW w:w="605" w:type="dxa"/>
            <w:vAlign w:val="center"/>
          </w:tcPr>
          <w:p w14:paraId="0CD1AD3E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>3</w:t>
            </w:r>
          </w:p>
        </w:tc>
        <w:tc>
          <w:tcPr>
            <w:tcW w:w="7136" w:type="dxa"/>
            <w:vAlign w:val="center"/>
          </w:tcPr>
          <w:p w14:paraId="62EFCD7B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</w:pPr>
            <w:r w:rsidRPr="00BB79FA">
              <w:t>Sinh viên hoàn thành t</w:t>
            </w:r>
            <w:r w:rsidRPr="00BB79FA">
              <w:t>ố</w:t>
            </w:r>
            <w:r w:rsidRPr="00BB79FA">
              <w:t>t, đúng th</w:t>
            </w:r>
            <w:r w:rsidRPr="00BB79FA">
              <w:t>ờ</w:t>
            </w:r>
            <w:r w:rsidRPr="00BB79FA">
              <w:t>i h</w:t>
            </w:r>
            <w:r w:rsidRPr="00BB79FA">
              <w:t>ạ</w:t>
            </w:r>
            <w:r w:rsidRPr="00BB79FA">
              <w:t>n các công vi</w:t>
            </w:r>
            <w:r w:rsidRPr="00BB79FA">
              <w:t>ệ</w:t>
            </w:r>
            <w:r w:rsidRPr="00BB79FA">
              <w:t>c chuyên môn đư</w:t>
            </w:r>
            <w:r w:rsidRPr="00BB79FA">
              <w:t>ợ</w:t>
            </w:r>
            <w:r w:rsidRPr="00BB79FA">
              <w:t>c đơn v</w:t>
            </w:r>
            <w:r w:rsidRPr="00BB79FA">
              <w:t>ị</w:t>
            </w:r>
            <w:r w:rsidRPr="00BB79FA">
              <w:t xml:space="preserve"> </w:t>
            </w:r>
            <w:r w:rsidRPr="00BB79FA">
              <w:t>TSNN</w:t>
            </w:r>
            <w:r w:rsidRPr="00BB79FA">
              <w:t xml:space="preserve"> </w:t>
            </w:r>
            <w:r w:rsidRPr="00BB79FA">
              <w:t>giao.</w:t>
            </w:r>
          </w:p>
        </w:tc>
        <w:tc>
          <w:tcPr>
            <w:tcW w:w="1259" w:type="dxa"/>
            <w:vAlign w:val="center"/>
          </w:tcPr>
          <w:p w14:paraId="24AADD19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 xml:space="preserve">1,5 </w:t>
            </w:r>
          </w:p>
        </w:tc>
        <w:tc>
          <w:tcPr>
            <w:tcW w:w="1170" w:type="dxa"/>
            <w:vAlign w:val="center"/>
          </w:tcPr>
          <w:p w14:paraId="49F0D3C2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BB79FA" w:rsidRPr="00BB79FA" w14:paraId="1B7964FE" w14:textId="77777777">
        <w:tc>
          <w:tcPr>
            <w:tcW w:w="605" w:type="dxa"/>
            <w:vAlign w:val="center"/>
          </w:tcPr>
          <w:p w14:paraId="7BD8FDD5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>4</w:t>
            </w:r>
          </w:p>
        </w:tc>
        <w:tc>
          <w:tcPr>
            <w:tcW w:w="7136" w:type="dxa"/>
            <w:vAlign w:val="center"/>
          </w:tcPr>
          <w:p w14:paraId="4E8ECEE3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</w:pPr>
            <w:r w:rsidRPr="00BB79FA">
              <w:t>Sinh viên luôn tích c</w:t>
            </w:r>
            <w:r w:rsidRPr="00BB79FA">
              <w:t>ự</w:t>
            </w:r>
            <w:r w:rsidRPr="00BB79FA">
              <w:t>c, ham h</w:t>
            </w:r>
            <w:r w:rsidRPr="00BB79FA">
              <w:t>ọ</w:t>
            </w:r>
            <w:r w:rsidRPr="00BB79FA">
              <w:t>c h</w:t>
            </w:r>
            <w:r w:rsidRPr="00BB79FA">
              <w:t>ỏ</w:t>
            </w:r>
            <w:r w:rsidRPr="00BB79FA">
              <w:t>i khi đư</w:t>
            </w:r>
            <w:r w:rsidRPr="00BB79FA">
              <w:t>ợ</w:t>
            </w:r>
            <w:r w:rsidRPr="00BB79FA">
              <w:t>c giao công vi</w:t>
            </w:r>
            <w:r w:rsidRPr="00BB79FA">
              <w:t>ệ</w:t>
            </w:r>
            <w:r w:rsidRPr="00BB79FA">
              <w:t>c, luôn s</w:t>
            </w:r>
            <w:r w:rsidRPr="00BB79FA">
              <w:t>ẵ</w:t>
            </w:r>
            <w:r w:rsidRPr="00BB79FA">
              <w:t>n sàng giúp đ</w:t>
            </w:r>
            <w:r w:rsidRPr="00BB79FA">
              <w:t>ỡ</w:t>
            </w:r>
            <w:r w:rsidRPr="00BB79FA">
              <w:t xml:space="preserve"> m</w:t>
            </w:r>
            <w:r w:rsidRPr="00BB79FA">
              <w:t>ọ</w:t>
            </w:r>
            <w:r w:rsidRPr="00BB79FA">
              <w:t>i ngư</w:t>
            </w:r>
            <w:r w:rsidRPr="00BB79FA">
              <w:t>ờ</w:t>
            </w:r>
            <w:r w:rsidRPr="00BB79FA">
              <w:t>i hoàn thành công vi</w:t>
            </w:r>
            <w:r w:rsidRPr="00BB79FA">
              <w:t>ệ</w:t>
            </w:r>
            <w:r w:rsidRPr="00BB79FA">
              <w:t xml:space="preserve">c </w:t>
            </w:r>
            <w:r w:rsidRPr="00BB79FA">
              <w:t>ở</w:t>
            </w:r>
            <w:r w:rsidRPr="00BB79FA">
              <w:t xml:space="preserve"> đơn v</w:t>
            </w:r>
            <w:r w:rsidRPr="00BB79FA">
              <w:t>ị</w:t>
            </w:r>
            <w:r w:rsidRPr="00BB79FA">
              <w:t xml:space="preserve"> </w:t>
            </w:r>
            <w:r w:rsidRPr="00BB79FA">
              <w:t>TSNN.</w:t>
            </w:r>
          </w:p>
        </w:tc>
        <w:tc>
          <w:tcPr>
            <w:tcW w:w="1259" w:type="dxa"/>
            <w:vAlign w:val="center"/>
          </w:tcPr>
          <w:p w14:paraId="57A3B3B4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 xml:space="preserve">1,5 </w:t>
            </w:r>
          </w:p>
        </w:tc>
        <w:tc>
          <w:tcPr>
            <w:tcW w:w="1170" w:type="dxa"/>
            <w:vAlign w:val="center"/>
          </w:tcPr>
          <w:p w14:paraId="3E31E70B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BB79FA" w:rsidRPr="00BB79FA" w14:paraId="392F02A1" w14:textId="77777777">
        <w:tc>
          <w:tcPr>
            <w:tcW w:w="7741" w:type="dxa"/>
            <w:gridSpan w:val="2"/>
            <w:shd w:val="clear" w:color="auto" w:fill="D9D9D9" w:themeFill="background1" w:themeFillShade="D9"/>
            <w:vAlign w:val="center"/>
          </w:tcPr>
          <w:p w14:paraId="1B242F81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rPr>
                <w:b/>
                <w:i/>
              </w:rPr>
            </w:pPr>
            <w:r w:rsidRPr="00BB79FA">
              <w:rPr>
                <w:b/>
                <w:i/>
              </w:rPr>
              <w:t>Đi</w:t>
            </w:r>
            <w:r w:rsidRPr="00BB79FA">
              <w:rPr>
                <w:b/>
                <w:i/>
              </w:rPr>
              <w:t>ể</w:t>
            </w:r>
            <w:r w:rsidRPr="00BB79FA">
              <w:rPr>
                <w:b/>
                <w:i/>
              </w:rPr>
              <w:t>m n</w:t>
            </w:r>
            <w:r w:rsidRPr="00BB79FA">
              <w:rPr>
                <w:b/>
                <w:i/>
              </w:rPr>
              <w:t>ộ</w:t>
            </w:r>
            <w:r w:rsidRPr="00BB79FA">
              <w:rPr>
                <w:b/>
                <w:i/>
              </w:rPr>
              <w:t>i dung</w:t>
            </w:r>
            <w:r w:rsidRPr="00BB79FA">
              <w:rPr>
                <w:b/>
                <w:i/>
              </w:rPr>
              <w:t xml:space="preserve"> và hình th</w:t>
            </w:r>
            <w:r w:rsidRPr="00BB79FA">
              <w:rPr>
                <w:b/>
                <w:i/>
              </w:rPr>
              <w:t>ứ</w:t>
            </w:r>
            <w:r w:rsidRPr="00BB79FA">
              <w:rPr>
                <w:b/>
                <w:i/>
              </w:rPr>
              <w:t>c trình bày báo cáo TSNN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63F296D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  <w:i/>
              </w:rPr>
            </w:pPr>
            <w:r w:rsidRPr="00BB79FA">
              <w:rPr>
                <w:b/>
                <w:i/>
              </w:rPr>
              <w:t>5/10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2511F7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  <w:i/>
              </w:rPr>
            </w:pPr>
          </w:p>
        </w:tc>
      </w:tr>
      <w:tr w:rsidR="00BB79FA" w:rsidRPr="00BB79FA" w14:paraId="20904217" w14:textId="77777777">
        <w:tc>
          <w:tcPr>
            <w:tcW w:w="605" w:type="dxa"/>
            <w:vAlign w:val="center"/>
          </w:tcPr>
          <w:p w14:paraId="5B84A26B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>5</w:t>
            </w:r>
          </w:p>
        </w:tc>
        <w:tc>
          <w:tcPr>
            <w:tcW w:w="7136" w:type="dxa"/>
            <w:vAlign w:val="center"/>
          </w:tcPr>
          <w:p w14:paraId="0A57CB1A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</w:pPr>
            <w:r w:rsidRPr="00BB79FA">
              <w:t>Báo cáo th</w:t>
            </w:r>
            <w:r w:rsidRPr="00BB79FA">
              <w:t>ự</w:t>
            </w:r>
            <w:r w:rsidRPr="00BB79FA">
              <w:t>c t</w:t>
            </w:r>
            <w:r w:rsidRPr="00BB79FA">
              <w:t>ậ</w:t>
            </w:r>
            <w:r w:rsidRPr="00BB79FA">
              <w:t>p ph</w:t>
            </w:r>
            <w:r w:rsidRPr="00BB79FA">
              <w:t>ả</w:t>
            </w:r>
            <w:r w:rsidRPr="00BB79FA">
              <w:t>n ánh đúng thông tin, th</w:t>
            </w:r>
            <w:r w:rsidRPr="00BB79FA">
              <w:t>ự</w:t>
            </w:r>
            <w:r w:rsidRPr="00BB79FA">
              <w:t>c tr</w:t>
            </w:r>
            <w:r w:rsidRPr="00BB79FA">
              <w:t>ạ</w:t>
            </w:r>
            <w:r w:rsidRPr="00BB79FA">
              <w:t>ng t</w:t>
            </w:r>
            <w:r w:rsidRPr="00BB79FA">
              <w:t>ạ</w:t>
            </w:r>
            <w:r w:rsidRPr="00BB79FA">
              <w:t>i đơn v</w:t>
            </w:r>
            <w:r w:rsidRPr="00BB79FA">
              <w:t>ị</w:t>
            </w:r>
            <w:r w:rsidRPr="00BB79FA">
              <w:t xml:space="preserve"> th</w:t>
            </w:r>
            <w:r w:rsidRPr="00BB79FA">
              <w:t>ự</w:t>
            </w:r>
            <w:r w:rsidRPr="00BB79FA">
              <w:t>c t</w:t>
            </w:r>
            <w:r w:rsidRPr="00BB79FA">
              <w:t>ậ</w:t>
            </w:r>
            <w:r w:rsidRPr="00BB79FA">
              <w:t>p, th</w:t>
            </w:r>
            <w:r w:rsidRPr="00BB79FA">
              <w:t>ể</w:t>
            </w:r>
            <w:r w:rsidRPr="00BB79FA">
              <w:t xml:space="preserve"> hi</w:t>
            </w:r>
            <w:r w:rsidRPr="00BB79FA">
              <w:t>ệ</w:t>
            </w:r>
            <w:r w:rsidRPr="00BB79FA">
              <w:t>n rõ nét công vi</w:t>
            </w:r>
            <w:r w:rsidRPr="00BB79FA">
              <w:t>ệ</w:t>
            </w:r>
            <w:r w:rsidRPr="00BB79FA">
              <w:t>c, vai trò c</w:t>
            </w:r>
            <w:r w:rsidRPr="00BB79FA">
              <w:t>ủ</w:t>
            </w:r>
            <w:r w:rsidRPr="00BB79FA">
              <w:t xml:space="preserve">a sinh viên trong quá trình </w:t>
            </w:r>
            <w:r w:rsidRPr="00BB79FA">
              <w:t>TSNN</w:t>
            </w:r>
            <w:r w:rsidRPr="00BB79FA">
              <w:t xml:space="preserve"> </w:t>
            </w:r>
            <w:r w:rsidRPr="00BB79FA">
              <w:t>t</w:t>
            </w:r>
            <w:r w:rsidRPr="00BB79FA">
              <w:t>ạ</w:t>
            </w:r>
            <w:r w:rsidRPr="00BB79FA">
              <w:t>i đơn v</w:t>
            </w:r>
            <w:r w:rsidRPr="00BB79FA">
              <w:t>ị</w:t>
            </w:r>
            <w:r w:rsidRPr="00BB79FA">
              <w:t>.</w:t>
            </w:r>
          </w:p>
        </w:tc>
        <w:tc>
          <w:tcPr>
            <w:tcW w:w="1259" w:type="dxa"/>
            <w:vAlign w:val="center"/>
          </w:tcPr>
          <w:p w14:paraId="65174AF5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 xml:space="preserve">2,5 </w:t>
            </w:r>
          </w:p>
        </w:tc>
        <w:tc>
          <w:tcPr>
            <w:tcW w:w="1170" w:type="dxa"/>
            <w:vAlign w:val="center"/>
          </w:tcPr>
          <w:p w14:paraId="49A380C8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BB79FA" w:rsidRPr="00BB79FA" w14:paraId="61645C11" w14:textId="77777777">
        <w:tc>
          <w:tcPr>
            <w:tcW w:w="605" w:type="dxa"/>
            <w:vAlign w:val="center"/>
          </w:tcPr>
          <w:p w14:paraId="59442021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>6</w:t>
            </w:r>
          </w:p>
        </w:tc>
        <w:tc>
          <w:tcPr>
            <w:tcW w:w="7136" w:type="dxa"/>
            <w:vAlign w:val="center"/>
          </w:tcPr>
          <w:p w14:paraId="25917F89" w14:textId="19B84ACC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</w:pPr>
            <w:r w:rsidRPr="00BB79FA">
              <w:t xml:space="preserve">Báo cáo </w:t>
            </w:r>
            <w:r w:rsidRPr="00BB79FA">
              <w:t>TSNN</w:t>
            </w:r>
            <w:r w:rsidRPr="00BB79FA">
              <w:t xml:space="preserve"> có tính logic, phân tích đ</w:t>
            </w:r>
            <w:r w:rsidRPr="00BB79FA">
              <w:t>ầ</w:t>
            </w:r>
            <w:r w:rsidRPr="00BB79FA">
              <w:t>y đ</w:t>
            </w:r>
            <w:r w:rsidRPr="00BB79FA">
              <w:t>ủ</w:t>
            </w:r>
            <w:r w:rsidRPr="00BB79FA">
              <w:t>, l</w:t>
            </w:r>
            <w:r w:rsidRPr="00BB79FA">
              <w:t>ậ</w:t>
            </w:r>
            <w:r w:rsidRPr="00BB79FA">
              <w:t>p lu</w:t>
            </w:r>
            <w:r w:rsidRPr="00BB79FA">
              <w:t>ậ</w:t>
            </w:r>
            <w:r w:rsidRPr="00BB79FA">
              <w:t>n ch</w:t>
            </w:r>
            <w:r w:rsidRPr="00BB79FA">
              <w:t>ặ</w:t>
            </w:r>
            <w:r w:rsidRPr="00BB79FA">
              <w:t>t ch</w:t>
            </w:r>
            <w:r w:rsidRPr="00BB79FA">
              <w:t>ẽ</w:t>
            </w:r>
            <w:r w:rsidRPr="00BB79FA">
              <w:t>, thuy</w:t>
            </w:r>
            <w:r w:rsidRPr="00BB79FA">
              <w:t>ế</w:t>
            </w:r>
            <w:r w:rsidRPr="00BB79FA">
              <w:t>t ph</w:t>
            </w:r>
            <w:r w:rsidRPr="00BB79FA">
              <w:t>ụ</w:t>
            </w:r>
            <w:r w:rsidRPr="00BB79FA">
              <w:t>c</w:t>
            </w:r>
            <w:r w:rsidRPr="00BB79FA">
              <w:t xml:space="preserve">, </w:t>
            </w:r>
            <w:r w:rsidRPr="00BB79FA">
              <w:t>b</w:t>
            </w:r>
            <w:r w:rsidRPr="00BB79FA">
              <w:t>ố</w:t>
            </w:r>
            <w:r w:rsidRPr="00BB79FA">
              <w:t xml:space="preserve"> c</w:t>
            </w:r>
            <w:r w:rsidRPr="00BB79FA">
              <w:t>ụ</w:t>
            </w:r>
            <w:r w:rsidRPr="00BB79FA">
              <w:t>c trình bày rõ ràng, hình th</w:t>
            </w:r>
            <w:r w:rsidRPr="00BB79FA">
              <w:t>ứ</w:t>
            </w:r>
            <w:r w:rsidRPr="00BB79FA">
              <w:t>c đúng quy đ</w:t>
            </w:r>
            <w:r w:rsidRPr="00BB79FA">
              <w:t>ị</w:t>
            </w:r>
            <w:r w:rsidRPr="00BB79FA">
              <w:t>nh</w:t>
            </w:r>
            <w:r w:rsidR="002E01C6" w:rsidRPr="00BB79FA">
              <w:t>.</w:t>
            </w:r>
          </w:p>
        </w:tc>
        <w:tc>
          <w:tcPr>
            <w:tcW w:w="1259" w:type="dxa"/>
            <w:vAlign w:val="center"/>
          </w:tcPr>
          <w:p w14:paraId="59D673AC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  <w:r w:rsidRPr="00BB79FA">
              <w:t xml:space="preserve">2,5 </w:t>
            </w:r>
          </w:p>
        </w:tc>
        <w:tc>
          <w:tcPr>
            <w:tcW w:w="1170" w:type="dxa"/>
            <w:vAlign w:val="center"/>
          </w:tcPr>
          <w:p w14:paraId="13208393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  <w:tr w:rsidR="000A71C2" w:rsidRPr="00BB79FA" w14:paraId="4A3F1893" w14:textId="77777777">
        <w:tc>
          <w:tcPr>
            <w:tcW w:w="7741" w:type="dxa"/>
            <w:gridSpan w:val="2"/>
            <w:vAlign w:val="center"/>
          </w:tcPr>
          <w:p w14:paraId="622CE4D2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right"/>
              <w:rPr>
                <w:b/>
              </w:rPr>
            </w:pPr>
            <w:r w:rsidRPr="00BB79FA">
              <w:rPr>
                <w:b/>
              </w:rPr>
              <w:t>T</w:t>
            </w:r>
            <w:r w:rsidRPr="00BB79FA">
              <w:rPr>
                <w:b/>
              </w:rPr>
              <w:t>ổ</w:t>
            </w:r>
            <w:r w:rsidRPr="00BB79FA">
              <w:rPr>
                <w:b/>
              </w:rPr>
              <w:t>ng đi</w:t>
            </w:r>
            <w:r w:rsidRPr="00BB79FA">
              <w:rPr>
                <w:b/>
              </w:rPr>
              <w:t>ể</w:t>
            </w:r>
            <w:r w:rsidRPr="00BB79FA">
              <w:rPr>
                <w:b/>
              </w:rPr>
              <w:t>m</w:t>
            </w:r>
          </w:p>
        </w:tc>
        <w:tc>
          <w:tcPr>
            <w:tcW w:w="1259" w:type="dxa"/>
            <w:vAlign w:val="center"/>
          </w:tcPr>
          <w:p w14:paraId="6F5334A9" w14:textId="77777777" w:rsidR="000A71C2" w:rsidRPr="00BB79FA" w:rsidRDefault="00AE7B43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  <w:rPr>
                <w:b/>
              </w:rPr>
            </w:pPr>
            <w:r w:rsidRPr="00BB79FA">
              <w:rPr>
                <w:b/>
              </w:rPr>
              <w:t>10/10</w:t>
            </w:r>
          </w:p>
        </w:tc>
        <w:tc>
          <w:tcPr>
            <w:tcW w:w="1170" w:type="dxa"/>
            <w:vAlign w:val="center"/>
          </w:tcPr>
          <w:p w14:paraId="66183892" w14:textId="77777777" w:rsidR="000A71C2" w:rsidRPr="00BB79FA" w:rsidRDefault="000A71C2">
            <w:pPr>
              <w:tabs>
                <w:tab w:val="left" w:leader="dot" w:pos="3960"/>
                <w:tab w:val="left" w:leader="dot" w:pos="5850"/>
                <w:tab w:val="left" w:leader="dot" w:pos="9270"/>
              </w:tabs>
              <w:spacing w:line="276" w:lineRule="auto"/>
              <w:jc w:val="center"/>
            </w:pPr>
          </w:p>
        </w:tc>
      </w:tr>
    </w:tbl>
    <w:p w14:paraId="719E8994" w14:textId="77777777" w:rsidR="000A71C2" w:rsidRPr="00BB79FA" w:rsidRDefault="000A71C2">
      <w:pPr>
        <w:tabs>
          <w:tab w:val="left" w:leader="dot" w:pos="3960"/>
          <w:tab w:val="left" w:leader="dot" w:pos="5850"/>
          <w:tab w:val="left" w:leader="dot" w:pos="9270"/>
        </w:tabs>
        <w:spacing w:line="276" w:lineRule="auto"/>
        <w:rPr>
          <w:sz w:val="4"/>
        </w:rPr>
      </w:pPr>
    </w:p>
    <w:p w14:paraId="6A10EC39" w14:textId="77777777" w:rsidR="000A71C2" w:rsidRPr="00BB79FA" w:rsidRDefault="00AE7B43">
      <w:pPr>
        <w:tabs>
          <w:tab w:val="center" w:pos="7200"/>
          <w:tab w:val="left" w:leader="dot" w:pos="10080"/>
        </w:tabs>
        <w:spacing w:line="276" w:lineRule="auto"/>
        <w:ind w:right="-720"/>
        <w:rPr>
          <w:i/>
        </w:rPr>
      </w:pPr>
      <w:r w:rsidRPr="00BB79FA">
        <w:tab/>
        <w:t xml:space="preserve">                             </w:t>
      </w:r>
      <w:r w:rsidRPr="00BB79FA">
        <w:rPr>
          <w:i/>
        </w:rPr>
        <w:t>………………., ngày… tháng … năm 20…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4"/>
        <w:gridCol w:w="5265"/>
      </w:tblGrid>
      <w:tr w:rsidR="00BB79FA" w:rsidRPr="00BB79FA" w14:paraId="172CE908" w14:textId="77777777">
        <w:tc>
          <w:tcPr>
            <w:tcW w:w="5264" w:type="dxa"/>
          </w:tcPr>
          <w:p w14:paraId="2643317B" w14:textId="77777777" w:rsidR="000A71C2" w:rsidRPr="00BB79FA" w:rsidRDefault="00AE7B43">
            <w:pPr>
              <w:tabs>
                <w:tab w:val="center" w:pos="7200"/>
                <w:tab w:val="left" w:leader="dot" w:pos="10080"/>
              </w:tabs>
              <w:spacing w:line="276" w:lineRule="auto"/>
              <w:ind w:right="-720"/>
              <w:jc w:val="center"/>
              <w:rPr>
                <w:b/>
              </w:rPr>
            </w:pPr>
            <w:r w:rsidRPr="00BB79FA">
              <w:rPr>
                <w:b/>
                <w:lang w:val="vi-VN"/>
              </w:rPr>
              <w:t>Đ</w:t>
            </w:r>
            <w:r w:rsidRPr="00BB79FA">
              <w:rPr>
                <w:b/>
                <w:lang w:val="vi-VN"/>
              </w:rPr>
              <w:t>ạ</w:t>
            </w:r>
            <w:r w:rsidRPr="00BB79FA">
              <w:rPr>
                <w:b/>
                <w:lang w:val="vi-VN"/>
              </w:rPr>
              <w:t>i di</w:t>
            </w:r>
            <w:r w:rsidRPr="00BB79FA">
              <w:rPr>
                <w:b/>
                <w:lang w:val="vi-VN"/>
              </w:rPr>
              <w:t>ệ</w:t>
            </w:r>
            <w:r w:rsidRPr="00BB79FA">
              <w:rPr>
                <w:b/>
                <w:lang w:val="vi-VN"/>
              </w:rPr>
              <w:t>n</w:t>
            </w:r>
            <w:r w:rsidRPr="00BB79FA">
              <w:rPr>
                <w:b/>
              </w:rPr>
              <w:t xml:space="preserve"> đơn v</w:t>
            </w:r>
            <w:r w:rsidRPr="00BB79FA">
              <w:rPr>
                <w:b/>
              </w:rPr>
              <w:t>ị</w:t>
            </w:r>
          </w:p>
          <w:p w14:paraId="7ACE0F4D" w14:textId="77777777" w:rsidR="000A71C2" w:rsidRPr="00BB79FA" w:rsidRDefault="00AE7B43">
            <w:pPr>
              <w:tabs>
                <w:tab w:val="center" w:pos="7200"/>
                <w:tab w:val="left" w:leader="dot" w:pos="10080"/>
              </w:tabs>
              <w:spacing w:line="276" w:lineRule="auto"/>
              <w:ind w:right="-720"/>
              <w:jc w:val="center"/>
              <w:rPr>
                <w:i/>
              </w:rPr>
            </w:pPr>
            <w:r w:rsidRPr="00BB79FA">
              <w:rPr>
                <w:i/>
              </w:rPr>
              <w:t>(Ký tên, ghi đ</w:t>
            </w:r>
            <w:r w:rsidRPr="00BB79FA">
              <w:rPr>
                <w:i/>
              </w:rPr>
              <w:t>ầ</w:t>
            </w:r>
            <w:r w:rsidRPr="00BB79FA">
              <w:rPr>
                <w:i/>
              </w:rPr>
              <w:t>y đ</w:t>
            </w:r>
            <w:r w:rsidRPr="00BB79FA">
              <w:rPr>
                <w:i/>
              </w:rPr>
              <w:t>ủ</w:t>
            </w:r>
            <w:r w:rsidRPr="00BB79FA">
              <w:rPr>
                <w:i/>
              </w:rPr>
              <w:t xml:space="preserve"> h</w:t>
            </w:r>
            <w:r w:rsidRPr="00BB79FA">
              <w:rPr>
                <w:i/>
              </w:rPr>
              <w:t>ọ</w:t>
            </w:r>
            <w:r w:rsidRPr="00BB79FA">
              <w:rPr>
                <w:i/>
              </w:rPr>
              <w:t xml:space="preserve"> tên và </w:t>
            </w:r>
            <w:r w:rsidRPr="00BB79FA">
              <w:rPr>
                <w:i/>
              </w:rPr>
              <w:t>đóng d</w:t>
            </w:r>
            <w:r w:rsidRPr="00BB79FA">
              <w:rPr>
                <w:i/>
              </w:rPr>
              <w:t>ấ</w:t>
            </w:r>
            <w:r w:rsidRPr="00BB79FA">
              <w:rPr>
                <w:i/>
              </w:rPr>
              <w:t>u)</w:t>
            </w:r>
          </w:p>
          <w:p w14:paraId="4E2DF216" w14:textId="77777777" w:rsidR="000A71C2" w:rsidRPr="00BB79FA" w:rsidRDefault="000A71C2">
            <w:pPr>
              <w:tabs>
                <w:tab w:val="center" w:pos="7200"/>
                <w:tab w:val="left" w:leader="dot" w:pos="10080"/>
              </w:tabs>
              <w:spacing w:line="276" w:lineRule="auto"/>
              <w:ind w:right="-720"/>
              <w:rPr>
                <w:b/>
                <w:bCs/>
                <w:i/>
              </w:rPr>
            </w:pPr>
          </w:p>
        </w:tc>
        <w:tc>
          <w:tcPr>
            <w:tcW w:w="5265" w:type="dxa"/>
          </w:tcPr>
          <w:p w14:paraId="53AD0C3C" w14:textId="1C278A58" w:rsidR="000A71C2" w:rsidRPr="00BB79FA" w:rsidRDefault="00AE7B43">
            <w:pPr>
              <w:tabs>
                <w:tab w:val="center" w:pos="7200"/>
                <w:tab w:val="left" w:leader="dot" w:pos="10080"/>
              </w:tabs>
              <w:spacing w:line="276" w:lineRule="auto"/>
              <w:ind w:right="-720"/>
              <w:jc w:val="center"/>
              <w:rPr>
                <w:b/>
              </w:rPr>
            </w:pPr>
            <w:r w:rsidRPr="00BB79FA">
              <w:rPr>
                <w:b/>
              </w:rPr>
              <w:t>Cán b</w:t>
            </w:r>
            <w:r w:rsidRPr="00BB79FA">
              <w:rPr>
                <w:b/>
              </w:rPr>
              <w:t>ộ</w:t>
            </w:r>
            <w:r w:rsidRPr="00BB79FA">
              <w:rPr>
                <w:b/>
              </w:rPr>
              <w:t xml:space="preserve"> </w:t>
            </w:r>
            <w:r w:rsidR="002E01C6" w:rsidRPr="00BB79FA">
              <w:rPr>
                <w:b/>
              </w:rPr>
              <w:t>hướng dẫn</w:t>
            </w:r>
            <w:r w:rsidRPr="00BB79FA">
              <w:rPr>
                <w:b/>
              </w:rPr>
              <w:t xml:space="preserve"> t</w:t>
            </w:r>
            <w:r w:rsidRPr="00BB79FA">
              <w:rPr>
                <w:b/>
              </w:rPr>
              <w:t>ạ</w:t>
            </w:r>
            <w:r w:rsidRPr="00BB79FA">
              <w:rPr>
                <w:b/>
              </w:rPr>
              <w:t>i đơn v</w:t>
            </w:r>
            <w:r w:rsidRPr="00BB79FA">
              <w:rPr>
                <w:b/>
              </w:rPr>
              <w:t>ị</w:t>
            </w:r>
          </w:p>
          <w:p w14:paraId="30BB3642" w14:textId="77777777" w:rsidR="000A71C2" w:rsidRPr="00BB79FA" w:rsidRDefault="00AE7B43">
            <w:pPr>
              <w:tabs>
                <w:tab w:val="center" w:pos="7200"/>
                <w:tab w:val="left" w:leader="dot" w:pos="10080"/>
              </w:tabs>
              <w:spacing w:line="276" w:lineRule="auto"/>
              <w:ind w:right="-720"/>
              <w:jc w:val="center"/>
              <w:rPr>
                <w:b/>
              </w:rPr>
            </w:pPr>
            <w:r w:rsidRPr="00BB79FA">
              <w:rPr>
                <w:i/>
              </w:rPr>
              <w:t>(Ký tên và ghi đ</w:t>
            </w:r>
            <w:r w:rsidRPr="00BB79FA">
              <w:rPr>
                <w:i/>
              </w:rPr>
              <w:t>ầ</w:t>
            </w:r>
            <w:r w:rsidRPr="00BB79FA">
              <w:rPr>
                <w:i/>
              </w:rPr>
              <w:t>y đ</w:t>
            </w:r>
            <w:r w:rsidRPr="00BB79FA">
              <w:rPr>
                <w:i/>
              </w:rPr>
              <w:t>ủ</w:t>
            </w:r>
            <w:r w:rsidRPr="00BB79FA">
              <w:rPr>
                <w:i/>
              </w:rPr>
              <w:t xml:space="preserve"> h</w:t>
            </w:r>
            <w:r w:rsidRPr="00BB79FA">
              <w:rPr>
                <w:i/>
              </w:rPr>
              <w:t>ọ</w:t>
            </w:r>
            <w:r w:rsidRPr="00BB79FA">
              <w:rPr>
                <w:i/>
              </w:rPr>
              <w:t xml:space="preserve"> tên)</w:t>
            </w:r>
          </w:p>
          <w:p w14:paraId="191D615D" w14:textId="77777777" w:rsidR="000A71C2" w:rsidRPr="00BB79FA" w:rsidRDefault="000A71C2">
            <w:pPr>
              <w:tabs>
                <w:tab w:val="center" w:pos="7200"/>
                <w:tab w:val="left" w:leader="dot" w:pos="10080"/>
              </w:tabs>
              <w:spacing w:line="276" w:lineRule="auto"/>
              <w:ind w:right="-720"/>
              <w:jc w:val="center"/>
              <w:rPr>
                <w:i/>
              </w:rPr>
            </w:pPr>
          </w:p>
        </w:tc>
      </w:tr>
    </w:tbl>
    <w:p w14:paraId="30F48CE2" w14:textId="77777777" w:rsidR="000A71C2" w:rsidRPr="00BB79FA" w:rsidRDefault="00AE7B43">
      <w:pPr>
        <w:tabs>
          <w:tab w:val="center" w:pos="7200"/>
          <w:tab w:val="left" w:leader="dot" w:pos="10080"/>
        </w:tabs>
        <w:spacing w:line="276" w:lineRule="auto"/>
        <w:ind w:right="-720"/>
        <w:rPr>
          <w:i/>
        </w:rPr>
      </w:pPr>
      <w:r w:rsidRPr="00BB79FA">
        <w:rPr>
          <w:i/>
        </w:rPr>
        <w:tab/>
      </w:r>
    </w:p>
    <w:sectPr w:rsidR="000A71C2" w:rsidRPr="00BB79FA">
      <w:footerReference w:type="default" r:id="rId8"/>
      <w:pgSz w:w="12240" w:h="15840"/>
      <w:pgMar w:top="1134" w:right="567" w:bottom="1134" w:left="1134" w:header="720" w:footer="2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E0A7D" w14:textId="77777777" w:rsidR="00AE7B43" w:rsidRDefault="00AE7B43">
      <w:pPr>
        <w:spacing w:line="240" w:lineRule="auto"/>
      </w:pPr>
      <w:r>
        <w:separator/>
      </w:r>
    </w:p>
  </w:endnote>
  <w:endnote w:type="continuationSeparator" w:id="0">
    <w:p w14:paraId="281C1205" w14:textId="77777777" w:rsidR="00AE7B43" w:rsidRDefault="00AE7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00"/>
    <w:family w:val="auto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A8D08" w14:textId="77777777" w:rsidR="000A71C2" w:rsidRDefault="00AE7B43">
    <w:pPr>
      <w:pStyle w:val="Footer"/>
      <w:rPr>
        <w:b/>
        <w:sz w:val="24"/>
      </w:rPr>
    </w:pPr>
    <w:r>
      <w:rPr>
        <w:b/>
        <w:sz w:val="24"/>
      </w:rPr>
      <w:t>* Thang đi</w:t>
    </w:r>
    <w:r>
      <w:rPr>
        <w:b/>
        <w:sz w:val="24"/>
      </w:rPr>
      <w:t>ể</w:t>
    </w:r>
    <w:r>
      <w:rPr>
        <w:b/>
        <w:sz w:val="24"/>
      </w:rPr>
      <w:t>m ch</w:t>
    </w:r>
    <w:r>
      <w:rPr>
        <w:b/>
        <w:sz w:val="24"/>
      </w:rPr>
      <w:t>ấ</w:t>
    </w:r>
    <w:r>
      <w:rPr>
        <w:b/>
        <w:sz w:val="24"/>
      </w:rPr>
      <w:t xml:space="preserve">m: </w:t>
    </w:r>
  </w:p>
  <w:p w14:paraId="71717027" w14:textId="77777777" w:rsidR="000A71C2" w:rsidRDefault="00AE7B43">
    <w:pPr>
      <w:pStyle w:val="Footer"/>
      <w:rPr>
        <w:i/>
      </w:rPr>
    </w:pPr>
    <w:r>
      <w:rPr>
        <w:i/>
        <w:sz w:val="24"/>
      </w:rPr>
      <w:t>- M</w:t>
    </w:r>
    <w:r>
      <w:rPr>
        <w:i/>
        <w:sz w:val="24"/>
      </w:rPr>
      <w:t>ỗ</w:t>
    </w:r>
    <w:r>
      <w:rPr>
        <w:i/>
        <w:sz w:val="24"/>
      </w:rPr>
      <w:t>i l</w:t>
    </w:r>
    <w:r>
      <w:rPr>
        <w:i/>
        <w:sz w:val="24"/>
      </w:rPr>
      <w:t>ầ</w:t>
    </w:r>
    <w:r>
      <w:rPr>
        <w:i/>
        <w:sz w:val="24"/>
      </w:rPr>
      <w:t>n SV CHƯA th</w:t>
    </w:r>
    <w:r>
      <w:rPr>
        <w:i/>
        <w:sz w:val="24"/>
      </w:rPr>
      <w:t>ự</w:t>
    </w:r>
    <w:r>
      <w:rPr>
        <w:i/>
        <w:sz w:val="24"/>
      </w:rPr>
      <w:t>c hi</w:t>
    </w:r>
    <w:r>
      <w:rPr>
        <w:i/>
        <w:sz w:val="24"/>
      </w:rPr>
      <w:t>ệ</w:t>
    </w:r>
    <w:r>
      <w:rPr>
        <w:i/>
        <w:sz w:val="24"/>
      </w:rPr>
      <w:t>n t</w:t>
    </w:r>
    <w:r>
      <w:rPr>
        <w:i/>
        <w:sz w:val="24"/>
      </w:rPr>
      <w:t>ố</w:t>
    </w:r>
    <w:r>
      <w:rPr>
        <w:i/>
        <w:sz w:val="24"/>
      </w:rPr>
      <w:t>t m</w:t>
    </w:r>
    <w:r>
      <w:rPr>
        <w:i/>
        <w:sz w:val="24"/>
      </w:rPr>
      <w:t>ộ</w:t>
    </w:r>
    <w:r>
      <w:rPr>
        <w:i/>
        <w:sz w:val="24"/>
      </w:rPr>
      <w:t>t tiêu chí, tr</w:t>
    </w:r>
    <w:r>
      <w:rPr>
        <w:i/>
        <w:sz w:val="24"/>
      </w:rPr>
      <w:t>ừ</w:t>
    </w:r>
    <w:r>
      <w:rPr>
        <w:i/>
        <w:sz w:val="24"/>
      </w:rPr>
      <w:t xml:space="preserve"> 0,25 đi</w:t>
    </w:r>
    <w:r>
      <w:rPr>
        <w:i/>
        <w:sz w:val="24"/>
      </w:rPr>
      <w:t>ể</w:t>
    </w:r>
    <w:r>
      <w:rPr>
        <w:i/>
        <w:sz w:val="24"/>
      </w:rPr>
      <w:t>m/l</w:t>
    </w:r>
    <w:r>
      <w:rPr>
        <w:i/>
        <w:sz w:val="24"/>
      </w:rPr>
      <w:t>ầ</w:t>
    </w:r>
    <w:r>
      <w:rPr>
        <w:i/>
        <w:sz w:val="24"/>
      </w:rPr>
      <w:t>n</w:t>
    </w:r>
    <w:r>
      <w:rPr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9B4EE" w14:textId="77777777" w:rsidR="00AE7B43" w:rsidRDefault="00AE7B43">
      <w:pPr>
        <w:spacing w:line="240" w:lineRule="auto"/>
      </w:pPr>
      <w:r>
        <w:separator/>
      </w:r>
    </w:p>
  </w:footnote>
  <w:footnote w:type="continuationSeparator" w:id="0">
    <w:p w14:paraId="050E8675" w14:textId="77777777" w:rsidR="00AE7B43" w:rsidRDefault="00AE7B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E0B36"/>
    <w:multiLevelType w:val="multilevel"/>
    <w:tmpl w:val="12CE0B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746255"/>
    <w:multiLevelType w:val="multilevel"/>
    <w:tmpl w:val="5D746255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wsDQ1NzcxMjUxMDNX0lEKTi0uzszPAykwqgUAJD2doiwAAAA="/>
  </w:docVars>
  <w:rsids>
    <w:rsidRoot w:val="00190CB7"/>
    <w:rsid w:val="0002774C"/>
    <w:rsid w:val="00034AAC"/>
    <w:rsid w:val="000A71C2"/>
    <w:rsid w:val="000D7D65"/>
    <w:rsid w:val="001011A6"/>
    <w:rsid w:val="00122791"/>
    <w:rsid w:val="00134F24"/>
    <w:rsid w:val="001738CF"/>
    <w:rsid w:val="00190CB7"/>
    <w:rsid w:val="001D436C"/>
    <w:rsid w:val="00254563"/>
    <w:rsid w:val="002928C2"/>
    <w:rsid w:val="002B4CD1"/>
    <w:rsid w:val="002D7FAA"/>
    <w:rsid w:val="002E01C6"/>
    <w:rsid w:val="003420D3"/>
    <w:rsid w:val="003B570B"/>
    <w:rsid w:val="003C3073"/>
    <w:rsid w:val="0040277C"/>
    <w:rsid w:val="00410BAC"/>
    <w:rsid w:val="004465CB"/>
    <w:rsid w:val="00452E12"/>
    <w:rsid w:val="00463760"/>
    <w:rsid w:val="00504946"/>
    <w:rsid w:val="00515A36"/>
    <w:rsid w:val="0055778A"/>
    <w:rsid w:val="00592F28"/>
    <w:rsid w:val="005B0532"/>
    <w:rsid w:val="005F6CEB"/>
    <w:rsid w:val="00612FCF"/>
    <w:rsid w:val="006B1B8C"/>
    <w:rsid w:val="006C29C8"/>
    <w:rsid w:val="00741A32"/>
    <w:rsid w:val="00760AAB"/>
    <w:rsid w:val="007D5234"/>
    <w:rsid w:val="007E479D"/>
    <w:rsid w:val="008048FF"/>
    <w:rsid w:val="008133F8"/>
    <w:rsid w:val="008309CA"/>
    <w:rsid w:val="0086536F"/>
    <w:rsid w:val="00887F6C"/>
    <w:rsid w:val="008C1146"/>
    <w:rsid w:val="008E0B8D"/>
    <w:rsid w:val="008E1533"/>
    <w:rsid w:val="0094558E"/>
    <w:rsid w:val="009C6605"/>
    <w:rsid w:val="00A563BB"/>
    <w:rsid w:val="00A63EBE"/>
    <w:rsid w:val="00A74F1F"/>
    <w:rsid w:val="00A86CD0"/>
    <w:rsid w:val="00AB42DC"/>
    <w:rsid w:val="00AE7B43"/>
    <w:rsid w:val="00B204EE"/>
    <w:rsid w:val="00B763E8"/>
    <w:rsid w:val="00BB79FA"/>
    <w:rsid w:val="00BF3145"/>
    <w:rsid w:val="00C306E8"/>
    <w:rsid w:val="00C3176B"/>
    <w:rsid w:val="00C61154"/>
    <w:rsid w:val="00CB6E4F"/>
    <w:rsid w:val="00CB7E24"/>
    <w:rsid w:val="00CC520D"/>
    <w:rsid w:val="00D24415"/>
    <w:rsid w:val="00D95A5A"/>
    <w:rsid w:val="00DA1125"/>
    <w:rsid w:val="00DE63BB"/>
    <w:rsid w:val="00DF00F0"/>
    <w:rsid w:val="00DF523B"/>
    <w:rsid w:val="00E204D5"/>
    <w:rsid w:val="00E207B2"/>
    <w:rsid w:val="00E20AB3"/>
    <w:rsid w:val="00E41F3F"/>
    <w:rsid w:val="00E6565F"/>
    <w:rsid w:val="00EB0451"/>
    <w:rsid w:val="00EB361D"/>
    <w:rsid w:val="00EE2838"/>
    <w:rsid w:val="00F942BC"/>
    <w:rsid w:val="00FA40F7"/>
    <w:rsid w:val="010C5A6A"/>
    <w:rsid w:val="43161504"/>
    <w:rsid w:val="44EA2A5E"/>
    <w:rsid w:val="48EE3E8F"/>
    <w:rsid w:val="5AD632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CFD93"/>
  <w15:docId w15:val="{73377037-0358-49D7-B0E5-02380E644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jc w:val="both"/>
    </w:pPr>
    <w:rPr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120" w:after="12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contextualSpacing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table" w:styleId="TableGrid">
    <w:name w:val="Table Grid"/>
    <w:basedOn w:val="Table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  <w:rPr>
      <w:sz w:val="26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2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HUAN BC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5</Words>
  <Characters>1340</Characters>
  <Application>Microsoft Office Word</Application>
  <DocSecurity>0</DocSecurity>
  <Lines>11</Lines>
  <Paragraphs>3</Paragraphs>
  <ScaleCrop>false</ScaleCrop>
  <Company>CKK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 Linh Nguyen</dc:creator>
  <cp:lastModifiedBy>asus</cp:lastModifiedBy>
  <cp:revision>16</cp:revision>
  <cp:lastPrinted>2017-04-07T02:19:00Z</cp:lastPrinted>
  <dcterms:created xsi:type="dcterms:W3CDTF">2024-03-05T23:05:00Z</dcterms:created>
  <dcterms:modified xsi:type="dcterms:W3CDTF">2024-03-15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37</vt:lpwstr>
  </property>
</Properties>
</file>